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040D" w:rsidRPr="001F6376" w:rsidRDefault="0081040D" w:rsidP="00DB51ED">
      <w:pPr>
        <w:pStyle w:val="Balk1"/>
      </w:pPr>
      <w:bookmarkStart w:id="0" w:name="_GoBack"/>
      <w:bookmarkEnd w:id="0"/>
      <w:r w:rsidRPr="001F6376">
        <w:t>TEZLİ YÜKSEK LİSANS PROGRAMI TEZ TESLİM FORMU</w:t>
      </w:r>
    </w:p>
    <w:p w:rsidR="0081040D" w:rsidRDefault="0081040D"/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426"/>
        <w:gridCol w:w="679"/>
        <w:gridCol w:w="1542"/>
        <w:gridCol w:w="188"/>
        <w:gridCol w:w="120"/>
        <w:gridCol w:w="1156"/>
        <w:gridCol w:w="694"/>
        <w:gridCol w:w="298"/>
        <w:gridCol w:w="1552"/>
        <w:gridCol w:w="1850"/>
      </w:tblGrid>
      <w:tr w:rsidR="0081040D" w:rsidRPr="00E13463" w:rsidTr="00407991">
        <w:trPr>
          <w:trHeight w:val="327"/>
        </w:trPr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Kayıt Olduğu Eğitim Öğretim Yılı: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Yarıyılı</w:t>
            </w:r>
            <w:r>
              <w:rPr>
                <w:b/>
              </w:rPr>
              <w:t>:</w:t>
            </w:r>
            <w:r w:rsidRPr="00E13463">
              <w:rPr>
                <w:b/>
              </w:rPr>
              <w:t xml:space="preserve">     Güz </w:t>
            </w:r>
            <w:r w:rsidRPr="00E13463">
              <w:rPr>
                <w:b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6"/>
            <w:r w:rsidRPr="00E13463">
              <w:rPr>
                <w:b/>
              </w:rPr>
              <w:instrText xml:space="preserve"> FORMCHECKBOX </w:instrText>
            </w:r>
            <w:r w:rsidR="004D2893">
              <w:rPr>
                <w:b/>
              </w:rPr>
            </w:r>
            <w:r w:rsidR="004D2893">
              <w:rPr>
                <w:b/>
              </w:rPr>
              <w:fldChar w:fldCharType="separate"/>
            </w:r>
            <w:r w:rsidRPr="00E13463">
              <w:rPr>
                <w:b/>
              </w:rPr>
              <w:fldChar w:fldCharType="end"/>
            </w:r>
            <w:bookmarkEnd w:id="1"/>
            <w:r w:rsidRPr="00E13463">
              <w:rPr>
                <w:b/>
              </w:rPr>
              <w:t xml:space="preserve">                                      Bahar </w:t>
            </w:r>
            <w:r w:rsidRPr="00E13463">
              <w:rPr>
                <w:b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7"/>
            <w:r w:rsidRPr="00E13463">
              <w:rPr>
                <w:b/>
              </w:rPr>
              <w:instrText xml:space="preserve"> FORMCHECKBOX </w:instrText>
            </w:r>
            <w:r w:rsidR="004D2893">
              <w:rPr>
                <w:b/>
              </w:rPr>
            </w:r>
            <w:r w:rsidR="004D2893">
              <w:rPr>
                <w:b/>
              </w:rPr>
              <w:fldChar w:fldCharType="separate"/>
            </w:r>
            <w:r w:rsidRPr="00E13463">
              <w:rPr>
                <w:b/>
              </w:rPr>
              <w:fldChar w:fldCharType="end"/>
            </w:r>
            <w:bookmarkEnd w:id="2"/>
          </w:p>
        </w:tc>
      </w:tr>
      <w:tr w:rsidR="0081040D" w:rsidRPr="00E13463" w:rsidTr="00407991">
        <w:trPr>
          <w:trHeight w:val="327"/>
        </w:trPr>
        <w:tc>
          <w:tcPr>
            <w:tcW w:w="9072" w:type="dxa"/>
            <w:gridSpan w:val="11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rPr>
                <w:b/>
                <w:bCs/>
              </w:rPr>
              <w:t>ÖĞRENCİ BİLGİLERİ</w:t>
            </w:r>
          </w:p>
        </w:tc>
      </w:tr>
      <w:tr w:rsidR="0081040D" w:rsidRPr="00E13463" w:rsidTr="00407991">
        <w:trPr>
          <w:trHeight w:val="381"/>
        </w:trPr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Enstitü Anabilim Dalı- Programı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81040D" w:rsidRPr="00E13463" w:rsidTr="00407991">
        <w:trPr>
          <w:trHeight w:val="415"/>
        </w:trPr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Adı-Soyadı - Numarası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81040D" w:rsidRPr="00E13463" w:rsidTr="00407991">
        <w:trPr>
          <w:trHeight w:val="563"/>
        </w:trPr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Tez Dili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ind w:left="-79"/>
              <w:rPr>
                <w:b/>
              </w:rPr>
            </w:pPr>
            <w:r w:rsidRPr="00E13463">
              <w:rPr>
                <w:b/>
                <w:bCs/>
              </w:rPr>
              <w:t xml:space="preserve">Türkçe </w:t>
            </w:r>
            <w:r w:rsidRPr="00E13463">
              <w:rPr>
                <w:b/>
                <w:bCs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8"/>
            <w:r w:rsidRPr="00E13463">
              <w:rPr>
                <w:b/>
                <w:bCs/>
              </w:rPr>
              <w:instrText xml:space="preserve"> FORMCHECKBOX </w:instrText>
            </w:r>
            <w:r w:rsidR="004D2893">
              <w:rPr>
                <w:b/>
                <w:bCs/>
              </w:rPr>
            </w:r>
            <w:r w:rsidR="004D2893">
              <w:rPr>
                <w:b/>
                <w:bCs/>
              </w:rPr>
              <w:fldChar w:fldCharType="separate"/>
            </w:r>
            <w:r w:rsidRPr="00E13463">
              <w:rPr>
                <w:b/>
                <w:bCs/>
              </w:rPr>
              <w:fldChar w:fldCharType="end"/>
            </w:r>
            <w:bookmarkEnd w:id="3"/>
            <w:r>
              <w:rPr>
                <w:b/>
                <w:bCs/>
              </w:rPr>
              <w:t xml:space="preserve"> </w:t>
            </w:r>
            <w:r w:rsidRPr="00E13463">
              <w:rPr>
                <w:b/>
                <w:bCs/>
              </w:rPr>
              <w:t>Yabancı Dil</w:t>
            </w:r>
            <w:r>
              <w:rPr>
                <w:b/>
                <w:bCs/>
              </w:rPr>
              <w:t xml:space="preserve"> </w:t>
            </w:r>
            <w:r w:rsidRPr="00E13463">
              <w:rPr>
                <w:b/>
                <w:bCs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9"/>
            <w:r w:rsidRPr="00E13463">
              <w:rPr>
                <w:b/>
                <w:bCs/>
              </w:rPr>
              <w:instrText xml:space="preserve"> FORMCHECKBOX </w:instrText>
            </w:r>
            <w:r w:rsidR="004D2893">
              <w:rPr>
                <w:b/>
                <w:bCs/>
              </w:rPr>
            </w:r>
            <w:r w:rsidR="004D2893">
              <w:rPr>
                <w:b/>
                <w:bCs/>
              </w:rPr>
              <w:fldChar w:fldCharType="separate"/>
            </w:r>
            <w:r w:rsidRPr="00E13463">
              <w:rPr>
                <w:b/>
                <w:bCs/>
              </w:rPr>
              <w:fldChar w:fldCharType="end"/>
            </w:r>
            <w:bookmarkEnd w:id="4"/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Tezin Başlığı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81040D" w:rsidRPr="00E13463" w:rsidTr="00407991">
        <w:trPr>
          <w:trHeight w:val="399"/>
        </w:trPr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Teslim Durumu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 xml:space="preserve">İlk Teslim </w:t>
            </w:r>
            <w:r w:rsidRPr="00E13463">
              <w:rPr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3463">
              <w:rPr>
                <w:b/>
              </w:rPr>
              <w:instrText xml:space="preserve"> FORMCHECKBOX </w:instrText>
            </w:r>
            <w:r w:rsidR="004D2893">
              <w:rPr>
                <w:b/>
              </w:rPr>
            </w:r>
            <w:r w:rsidR="004D2893">
              <w:rPr>
                <w:b/>
              </w:rPr>
              <w:fldChar w:fldCharType="separate"/>
            </w:r>
            <w:r w:rsidRPr="00E13463">
              <w:rPr>
                <w:b/>
              </w:rPr>
              <w:fldChar w:fldCharType="end"/>
            </w:r>
            <w:r>
              <w:rPr>
                <w:b/>
              </w:rPr>
              <w:t xml:space="preserve"> </w:t>
            </w:r>
          </w:p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 xml:space="preserve">İkinci Teslim </w:t>
            </w:r>
            <w:r>
              <w:rPr>
                <w:b/>
              </w:rPr>
              <w:t>(Düzeltme alındıktan sonra</w:t>
            </w:r>
            <w:r w:rsidRPr="00E13463">
              <w:rPr>
                <w:b/>
              </w:rPr>
              <w:t xml:space="preserve"> ilk 6 ay içerisinde) </w:t>
            </w:r>
            <w:r w:rsidRPr="00E13463">
              <w:rPr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3463">
              <w:rPr>
                <w:b/>
              </w:rPr>
              <w:instrText xml:space="preserve"> FORMCHECKBOX </w:instrText>
            </w:r>
            <w:r w:rsidR="004D2893">
              <w:rPr>
                <w:b/>
              </w:rPr>
            </w:r>
            <w:r w:rsidR="004D2893">
              <w:rPr>
                <w:b/>
              </w:rPr>
              <w:fldChar w:fldCharType="separate"/>
            </w:r>
            <w:r w:rsidRPr="00E13463">
              <w:rPr>
                <w:b/>
              </w:rPr>
              <w:fldChar w:fldCharType="end"/>
            </w:r>
          </w:p>
        </w:tc>
      </w:tr>
      <w:tr w:rsidR="0081040D" w:rsidRPr="00E13463" w:rsidTr="00407991">
        <w:trPr>
          <w:trHeight w:val="420"/>
        </w:trPr>
        <w:tc>
          <w:tcPr>
            <w:tcW w:w="907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rPr>
                <w:b/>
              </w:rPr>
              <w:t>TEZ İLE İLGİLİ YAYINLAR</w:t>
            </w:r>
          </w:p>
        </w:tc>
      </w:tr>
      <w:tr w:rsidR="0081040D" w:rsidRPr="00E13463" w:rsidTr="00407991">
        <w:trPr>
          <w:trHeight w:val="321"/>
        </w:trPr>
        <w:tc>
          <w:tcPr>
            <w:tcW w:w="167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Kapsamı</w:t>
            </w:r>
          </w:p>
        </w:tc>
        <w:tc>
          <w:tcPr>
            <w:tcW w:w="18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</w:pPr>
            <w:r w:rsidRPr="00E13463">
              <w:t>Uluslararası Makale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t xml:space="preserve">Uluslararası Bildiri 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t>Ulusal Makale</w:t>
            </w: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t>Ulusal Bildiri</w:t>
            </w:r>
          </w:p>
        </w:tc>
      </w:tr>
      <w:tr w:rsidR="0081040D" w:rsidRPr="00E13463" w:rsidTr="00407991">
        <w:trPr>
          <w:trHeight w:val="269"/>
        </w:trPr>
        <w:tc>
          <w:tcPr>
            <w:tcW w:w="1672" w:type="dxa"/>
            <w:gridSpan w:val="3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18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</w:pPr>
            <w:r w:rsidRPr="00E13463">
              <w:t>Sayısı (</w:t>
            </w:r>
            <w:proofErr w:type="gramStart"/>
            <w:r>
              <w:t>….</w:t>
            </w:r>
            <w:proofErr w:type="gramEnd"/>
            <w:r w:rsidRPr="00E13463">
              <w:t>)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</w:pPr>
            <w:r>
              <w:t>Sayısı (</w:t>
            </w:r>
            <w:proofErr w:type="gramStart"/>
            <w:r>
              <w:t>….</w:t>
            </w:r>
            <w:proofErr w:type="gramEnd"/>
            <w:r w:rsidRPr="00E13463">
              <w:t>)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</w:pPr>
            <w:r>
              <w:t>Sayısı (</w:t>
            </w:r>
            <w:proofErr w:type="gramStart"/>
            <w:r>
              <w:t>….</w:t>
            </w:r>
            <w:proofErr w:type="gramEnd"/>
            <w:r w:rsidRPr="00E13463">
              <w:t>)</w:t>
            </w: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</w:pPr>
            <w:r>
              <w:t>Sayısı (</w:t>
            </w:r>
            <w:proofErr w:type="gramStart"/>
            <w:r>
              <w:t>….</w:t>
            </w:r>
            <w:proofErr w:type="gramEnd"/>
            <w:r w:rsidRPr="00E13463">
              <w:t>)</w:t>
            </w:r>
          </w:p>
        </w:tc>
      </w:tr>
      <w:tr w:rsidR="0081040D" w:rsidRPr="00E13463" w:rsidTr="00407991">
        <w:trPr>
          <w:trHeight w:val="522"/>
        </w:trPr>
        <w:tc>
          <w:tcPr>
            <w:tcW w:w="1672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İndeks (SCI, SCI-E, AHCI, vb.)</w:t>
            </w:r>
          </w:p>
        </w:tc>
        <w:tc>
          <w:tcPr>
            <w:tcW w:w="1850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</w:pPr>
          </w:p>
        </w:tc>
      </w:tr>
      <w:tr w:rsidR="0081040D" w:rsidRPr="00E13463" w:rsidTr="00407991">
        <w:trPr>
          <w:trHeight w:val="329"/>
        </w:trPr>
        <w:tc>
          <w:tcPr>
            <w:tcW w:w="1672" w:type="dxa"/>
            <w:gridSpan w:val="3"/>
            <w:vMerge w:val="restart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</w:pPr>
            <w:r w:rsidRPr="00E13463">
              <w:rPr>
                <w:b/>
              </w:rPr>
              <w:t>Kapsamı</w:t>
            </w:r>
          </w:p>
        </w:tc>
        <w:tc>
          <w:tcPr>
            <w:tcW w:w="1850" w:type="dxa"/>
            <w:gridSpan w:val="3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</w:pPr>
            <w:r w:rsidRPr="00E13463">
              <w:t xml:space="preserve">CBU </w:t>
            </w:r>
            <w:proofErr w:type="spellStart"/>
            <w:r w:rsidRPr="00E13463">
              <w:t>Journal</w:t>
            </w:r>
            <w:proofErr w:type="spellEnd"/>
            <w:r w:rsidRPr="00E13463">
              <w:t xml:space="preserve"> of </w:t>
            </w:r>
            <w:proofErr w:type="spellStart"/>
            <w:r w:rsidRPr="00E13463">
              <w:t>Science</w:t>
            </w:r>
            <w:proofErr w:type="spellEnd"/>
          </w:p>
        </w:tc>
        <w:tc>
          <w:tcPr>
            <w:tcW w:w="1850" w:type="dxa"/>
            <w:gridSpan w:val="2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</w:pPr>
            <w:r w:rsidRPr="00E13463">
              <w:t>BAP Projesi</w:t>
            </w:r>
          </w:p>
        </w:tc>
        <w:tc>
          <w:tcPr>
            <w:tcW w:w="1850" w:type="dxa"/>
            <w:gridSpan w:val="2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t>TÜBİTAK Projesi</w:t>
            </w:r>
          </w:p>
        </w:tc>
        <w:tc>
          <w:tcPr>
            <w:tcW w:w="1850" w:type="dxa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</w:pPr>
            <w:r w:rsidRPr="00E13463">
              <w:t>Diğer (</w:t>
            </w:r>
            <w:proofErr w:type="gramStart"/>
            <w:r w:rsidRPr="00E13463">
              <w:t>...</w:t>
            </w:r>
            <w:r>
              <w:t>.</w:t>
            </w:r>
            <w:proofErr w:type="gramEnd"/>
            <w:r w:rsidRPr="00E13463">
              <w:t>)</w:t>
            </w:r>
          </w:p>
        </w:tc>
      </w:tr>
      <w:tr w:rsidR="0081040D" w:rsidRPr="00E13463" w:rsidTr="00407991">
        <w:trPr>
          <w:trHeight w:val="259"/>
        </w:trPr>
        <w:tc>
          <w:tcPr>
            <w:tcW w:w="1672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18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</w:pPr>
            <w:r>
              <w:t>Sayısı (</w:t>
            </w:r>
            <w:proofErr w:type="gramStart"/>
            <w:r>
              <w:t>….</w:t>
            </w:r>
            <w:proofErr w:type="gramEnd"/>
            <w:r w:rsidRPr="00E13463">
              <w:t>)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</w:pPr>
            <w:r>
              <w:t>Sayısı (</w:t>
            </w:r>
            <w:proofErr w:type="gramStart"/>
            <w:r>
              <w:t>….</w:t>
            </w:r>
            <w:proofErr w:type="gramEnd"/>
            <w:r w:rsidRPr="00E13463">
              <w:t>)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</w:pPr>
            <w:r w:rsidRPr="00E13463">
              <w:t xml:space="preserve">Sayısı </w:t>
            </w:r>
            <w:r>
              <w:t>(</w:t>
            </w:r>
            <w:proofErr w:type="gramStart"/>
            <w:r>
              <w:t>….</w:t>
            </w:r>
            <w:proofErr w:type="gramEnd"/>
            <w:r w:rsidRPr="00E13463">
              <w:t>)</w:t>
            </w: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</w:pPr>
            <w:r>
              <w:t>Sayısı (</w:t>
            </w:r>
            <w:proofErr w:type="gramStart"/>
            <w:r>
              <w:t>….</w:t>
            </w:r>
            <w:proofErr w:type="gramEnd"/>
            <w:r w:rsidRPr="00E13463">
              <w:t>)</w:t>
            </w:r>
          </w:p>
        </w:tc>
      </w:tr>
      <w:tr w:rsidR="0081040D" w:rsidRPr="00E13463" w:rsidTr="00407991">
        <w:trPr>
          <w:trHeight w:val="353"/>
        </w:trPr>
        <w:tc>
          <w:tcPr>
            <w:tcW w:w="1672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İndeks</w:t>
            </w:r>
          </w:p>
        </w:tc>
        <w:tc>
          <w:tcPr>
            <w:tcW w:w="18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</w:pPr>
          </w:p>
        </w:tc>
      </w:tr>
      <w:tr w:rsidR="0081040D" w:rsidRPr="00E13463" w:rsidTr="00407991">
        <w:trPr>
          <w:trHeight w:val="411"/>
        </w:trPr>
        <w:tc>
          <w:tcPr>
            <w:tcW w:w="9072" w:type="dxa"/>
            <w:gridSpan w:val="11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E13463">
              <w:rPr>
                <w:b/>
              </w:rPr>
              <w:t>TEZ İLE İLGİLİ YAYIN AÇIKLAMALARI</w:t>
            </w:r>
          </w:p>
        </w:tc>
      </w:tr>
      <w:tr w:rsidR="0081040D" w:rsidRPr="00E13463" w:rsidTr="00407991">
        <w:trPr>
          <w:cantSplit/>
          <w:trHeight w:val="336"/>
        </w:trPr>
        <w:tc>
          <w:tcPr>
            <w:tcW w:w="567" w:type="dxa"/>
            <w:vMerge w:val="restart"/>
            <w:tcBorders>
              <w:top w:val="thickThinSmallGap" w:sz="2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  <w:r w:rsidRPr="00E13463">
              <w:rPr>
                <w:b/>
              </w:rPr>
              <w:t>1. Yayının</w:t>
            </w: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Başlığ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81040D" w:rsidRPr="00E13463" w:rsidTr="00407991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Yazarlar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81040D" w:rsidRPr="00E13463" w:rsidTr="00407991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 xml:space="preserve">Yayınlandığı dergi, sayı, </w:t>
            </w:r>
            <w:proofErr w:type="spellStart"/>
            <w:r w:rsidRPr="00E13463">
              <w:rPr>
                <w:b/>
              </w:rPr>
              <w:t>no</w:t>
            </w:r>
            <w:proofErr w:type="spellEnd"/>
            <w:r w:rsidRPr="00E13463">
              <w:rPr>
                <w:b/>
              </w:rPr>
              <w:t>, sayfa numaras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81040D" w:rsidRPr="00E13463" w:rsidTr="00407991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Yıl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81040D" w:rsidRPr="00E13463" w:rsidTr="00407991">
        <w:trPr>
          <w:cantSplit/>
          <w:trHeight w:val="333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  <w:r w:rsidRPr="00E13463">
              <w:rPr>
                <w:b/>
              </w:rPr>
              <w:t>2. Yayının</w:t>
            </w: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Başlığ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81040D" w:rsidRPr="00E13463" w:rsidTr="00407991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Yazarlar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81040D" w:rsidRPr="00E13463" w:rsidTr="00407991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 xml:space="preserve">Yayınlandığı dergi, sayı, </w:t>
            </w:r>
            <w:proofErr w:type="spellStart"/>
            <w:r w:rsidRPr="00E13463">
              <w:rPr>
                <w:b/>
              </w:rPr>
              <w:t>no</w:t>
            </w:r>
            <w:proofErr w:type="spellEnd"/>
            <w:r w:rsidRPr="00E13463">
              <w:rPr>
                <w:b/>
              </w:rPr>
              <w:t>, sayfa numaras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81040D" w:rsidRPr="00E13463" w:rsidTr="00407991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Yıl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81040D" w:rsidRPr="00E13463" w:rsidTr="00407991">
        <w:trPr>
          <w:cantSplit/>
          <w:trHeight w:val="333"/>
        </w:trPr>
        <w:tc>
          <w:tcPr>
            <w:tcW w:w="9072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345C4B" w:rsidP="00407991">
            <w:r>
              <w:t>Yüksek Lisans</w:t>
            </w:r>
            <w:r w:rsidR="0081040D" w:rsidRPr="00E13463">
              <w:t xml:space="preserve"> tezim ve içinde </w:t>
            </w:r>
            <w:proofErr w:type="gramStart"/>
            <w:r w:rsidR="0081040D" w:rsidRPr="00E13463">
              <w:t>tezimin .</w:t>
            </w:r>
            <w:proofErr w:type="spellStart"/>
            <w:r w:rsidR="0081040D" w:rsidRPr="00E13463">
              <w:t>doc</w:t>
            </w:r>
            <w:proofErr w:type="spellEnd"/>
            <w:proofErr w:type="gramEnd"/>
            <w:r w:rsidR="0081040D" w:rsidRPr="00E13463">
              <w:t xml:space="preserve"> uzantılı bir kopyası bulunan CD ektedir. Yukarıda belirtilen yayınların teslim edilen tezden üretildiğini beyan eder, sınav sürecinin başlatılmasını saygılarımla arz ederim.</w:t>
            </w:r>
          </w:p>
          <w:p w:rsidR="0081040D" w:rsidRPr="00E13463" w:rsidRDefault="0081040D" w:rsidP="00407991"/>
          <w:p w:rsidR="0081040D" w:rsidRPr="00E13463" w:rsidRDefault="0081040D" w:rsidP="00407991">
            <w:pPr>
              <w:autoSpaceDE w:val="0"/>
              <w:autoSpaceDN w:val="0"/>
              <w:adjustRightInd w:val="0"/>
              <w:ind w:left="720"/>
              <w:jc w:val="right"/>
              <w:rPr>
                <w:b/>
                <w:color w:val="FF0000"/>
              </w:rPr>
            </w:pPr>
            <w:r w:rsidRPr="00E13463">
              <w:rPr>
                <w:b/>
                <w:color w:val="FF0000"/>
              </w:rPr>
              <w:t>Öğrencinin imzası ve tarih</w:t>
            </w:r>
          </w:p>
        </w:tc>
      </w:tr>
      <w:tr w:rsidR="0081040D" w:rsidRPr="00E13463" w:rsidTr="00407991">
        <w:trPr>
          <w:cantSplit/>
          <w:trHeight w:val="333"/>
        </w:trPr>
        <w:tc>
          <w:tcPr>
            <w:tcW w:w="907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ÖĞRENCİ DANIŞMANI</w:t>
            </w:r>
          </w:p>
        </w:tc>
      </w:tr>
      <w:tr w:rsidR="0081040D" w:rsidRPr="00E13463" w:rsidTr="00407991">
        <w:trPr>
          <w:cantSplit/>
          <w:trHeight w:val="990"/>
        </w:trPr>
        <w:tc>
          <w:tcPr>
            <w:tcW w:w="567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Unvanı, Adı-Soyadı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Tarih İmza</w:t>
            </w:r>
          </w:p>
        </w:tc>
      </w:tr>
    </w:tbl>
    <w:p w:rsidR="003B243D" w:rsidRDefault="003B243D" w:rsidP="00EE261D">
      <w:pPr>
        <w:tabs>
          <w:tab w:val="left" w:pos="0"/>
        </w:tabs>
        <w:jc w:val="both"/>
        <w:rPr>
          <w:b/>
          <w:snapToGrid w:val="0"/>
        </w:rPr>
      </w:pPr>
    </w:p>
    <w:p w:rsidR="0081040D" w:rsidRDefault="0081040D" w:rsidP="00EE261D">
      <w:pPr>
        <w:tabs>
          <w:tab w:val="left" w:pos="0"/>
        </w:tabs>
        <w:jc w:val="both"/>
        <w:rPr>
          <w:b/>
          <w:snapToGrid w:val="0"/>
        </w:rPr>
      </w:pPr>
    </w:p>
    <w:p w:rsidR="00C50F92" w:rsidRPr="0081040D" w:rsidRDefault="003A7357" w:rsidP="00EE261D">
      <w:pPr>
        <w:tabs>
          <w:tab w:val="left" w:pos="0"/>
        </w:tabs>
        <w:jc w:val="both"/>
      </w:pPr>
      <w:r w:rsidRPr="003B243D">
        <w:rPr>
          <w:b/>
          <w:snapToGrid w:val="0"/>
        </w:rPr>
        <w:t xml:space="preserve">Not: </w:t>
      </w:r>
      <w:r w:rsidRPr="0081040D">
        <w:rPr>
          <w:snapToGrid w:val="0"/>
        </w:rPr>
        <w:t xml:space="preserve">FR-008; Yüksek Lisans Tez Savunma Sınavı Jüri Üyeleri önerilirken diğer istenen ilgili evraklar ile birlikte Anabilim Dalı Başkanlığı yazısı ekinde </w:t>
      </w:r>
      <w:proofErr w:type="gramStart"/>
      <w:r w:rsidR="00EE261D" w:rsidRPr="0081040D">
        <w:t>M.C.B</w:t>
      </w:r>
      <w:proofErr w:type="gramEnd"/>
      <w:r w:rsidR="00EE261D" w:rsidRPr="0081040D">
        <w:t>.Ü. Fen Bilimleri Enstitüsü Müdürlüğüne gönderilir.</w:t>
      </w:r>
    </w:p>
    <w:sectPr w:rsidR="00C50F92" w:rsidRPr="0081040D" w:rsidSect="0081040D">
      <w:headerReference w:type="even" r:id="rId8"/>
      <w:headerReference w:type="default" r:id="rId9"/>
      <w:footerReference w:type="even" r:id="rId10"/>
      <w:footerReference w:type="default" r:id="rId11"/>
      <w:pgSz w:w="11906" w:h="16838" w:code="9"/>
      <w:pgMar w:top="180" w:right="1418" w:bottom="1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2893" w:rsidRDefault="004D2893">
      <w:r>
        <w:separator/>
      </w:r>
    </w:p>
  </w:endnote>
  <w:endnote w:type="continuationSeparator" w:id="0">
    <w:p w:rsidR="004D2893" w:rsidRDefault="004D28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0047" w:rsidRDefault="00F30047" w:rsidP="00552C5F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81040D">
      <w:rPr>
        <w:rStyle w:val="SayfaNumaras"/>
        <w:noProof/>
      </w:rPr>
      <w:t>2</w:t>
    </w:r>
    <w:r>
      <w:rPr>
        <w:rStyle w:val="SayfaNumaras"/>
      </w:rPr>
      <w:fldChar w:fldCharType="end"/>
    </w:r>
  </w:p>
  <w:p w:rsidR="00F30047" w:rsidRDefault="00F30047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4536"/>
      <w:gridCol w:w="4536"/>
    </w:tblGrid>
    <w:tr w:rsidR="00B853D0" w:rsidTr="0081040D">
      <w:tc>
        <w:tcPr>
          <w:tcW w:w="4536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:rsidR="00B853D0" w:rsidRDefault="00B853D0">
          <w:pPr>
            <w:pStyle w:val="Altbilgi"/>
            <w:jc w:val="center"/>
          </w:pPr>
          <w:r>
            <w:t>Hazırlayan</w:t>
          </w:r>
        </w:p>
      </w:tc>
      <w:tc>
        <w:tcPr>
          <w:tcW w:w="4536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:rsidR="00B853D0" w:rsidRDefault="00B853D0">
          <w:pPr>
            <w:pStyle w:val="Altbilgi"/>
            <w:jc w:val="center"/>
          </w:pPr>
          <w:r>
            <w:t>Onaylayan</w:t>
          </w:r>
        </w:p>
      </w:tc>
    </w:tr>
    <w:tr w:rsidR="00B853D0" w:rsidTr="0081040D">
      <w:tc>
        <w:tcPr>
          <w:tcW w:w="4536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B853D0" w:rsidRDefault="00431DFA" w:rsidP="00146DCF">
          <w:pPr>
            <w:pStyle w:val="Altbilgi"/>
            <w:jc w:val="center"/>
          </w:pPr>
          <w:r>
            <w:t>Enstitü Sekreteri</w:t>
          </w:r>
        </w:p>
      </w:tc>
      <w:tc>
        <w:tcPr>
          <w:tcW w:w="4536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B853D0" w:rsidRDefault="00431DFA" w:rsidP="00146DCF">
          <w:pPr>
            <w:pStyle w:val="Altbilgi"/>
            <w:jc w:val="center"/>
          </w:pPr>
          <w:r>
            <w:t>Enstitü Müdürü</w:t>
          </w:r>
        </w:p>
      </w:tc>
    </w:tr>
  </w:tbl>
  <w:p w:rsidR="00B853D0" w:rsidRDefault="00B853D0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2893" w:rsidRDefault="004D2893">
      <w:r>
        <w:separator/>
      </w:r>
    </w:p>
  </w:footnote>
  <w:footnote w:type="continuationSeparator" w:id="0">
    <w:p w:rsidR="004D2893" w:rsidRDefault="004D28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691D" w:rsidRPr="00F07A95" w:rsidRDefault="0007691D" w:rsidP="00F07A95">
    <w:pPr>
      <w:jc w:val="right"/>
      <w:rPr>
        <w:rFonts w:ascii="Calibri Light" w:hAnsi="Calibri Light" w:cs="Calibri Light"/>
      </w:rPr>
    </w:pPr>
    <w:r w:rsidRPr="0007691D">
      <w:rPr>
        <w:rFonts w:ascii="Calibri Light" w:hAnsi="Calibri Light" w:cs="Calibri Light"/>
      </w:rPr>
      <w:t>S</w:t>
    </w:r>
    <w:r w:rsidR="00F07A95">
      <w:rPr>
        <w:rFonts w:ascii="Calibri Light" w:hAnsi="Calibri Light" w:cs="Calibri Light"/>
      </w:rPr>
      <w:t>ayfa 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072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1052"/>
      <w:gridCol w:w="4873"/>
      <w:gridCol w:w="1872"/>
      <w:gridCol w:w="1275"/>
    </w:tblGrid>
    <w:tr w:rsidR="00EA49DE" w:rsidRPr="0081040D" w:rsidTr="00BA15EB">
      <w:trPr>
        <w:trHeight w:val="414"/>
      </w:trPr>
      <w:tc>
        <w:tcPr>
          <w:tcW w:w="1052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rPr>
              <w:lang w:eastAsia="en-US"/>
            </w:rPr>
            <w:object w:dxaOrig="10439" w:dyaOrig="13483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2pt;height:54.75pt" o:ole="">
                <v:imagedata r:id="rId1" o:title=""/>
              </v:shape>
              <o:OLEObject Type="Embed" ProgID="PBrush" ShapeID="_x0000_i1025" DrawAspect="Content" ObjectID="_1667215318" r:id="rId2"/>
            </w:object>
          </w:r>
        </w:p>
      </w:tc>
      <w:tc>
        <w:tcPr>
          <w:tcW w:w="4873" w:type="dxa"/>
          <w:vMerge w:val="restart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:rsidR="00EA49DE" w:rsidRPr="0081040D" w:rsidRDefault="00EA49DE" w:rsidP="0081040D">
          <w:pPr>
            <w:pStyle w:val="stbilgi"/>
            <w:jc w:val="center"/>
            <w:rPr>
              <w:lang w:val="tr-TR" w:eastAsia="en-US"/>
            </w:rPr>
          </w:pPr>
          <w:r w:rsidRPr="0081040D">
            <w:t>T</w:t>
          </w:r>
          <w:r w:rsidR="00662626" w:rsidRPr="0081040D">
            <w:rPr>
              <w:lang w:val="tr-TR"/>
            </w:rPr>
            <w:t>.</w:t>
          </w:r>
          <w:r w:rsidRPr="0081040D">
            <w:t xml:space="preserve">C </w:t>
          </w:r>
          <w:r w:rsidR="00662626" w:rsidRPr="0081040D">
            <w:rPr>
              <w:lang w:val="tr-TR"/>
            </w:rPr>
            <w:t>.</w:t>
          </w:r>
        </w:p>
        <w:p w:rsidR="0081040D" w:rsidRDefault="00EA49DE" w:rsidP="0081040D">
          <w:pPr>
            <w:pStyle w:val="stbilgi"/>
            <w:jc w:val="center"/>
          </w:pPr>
          <w:r w:rsidRPr="0081040D">
            <w:t xml:space="preserve">MANİSA CELAL BAYAR ÜNİVERSİTESİ </w:t>
          </w:r>
        </w:p>
        <w:p w:rsidR="00EA49DE" w:rsidRPr="0081040D" w:rsidRDefault="00EA49DE" w:rsidP="0081040D">
          <w:pPr>
            <w:pStyle w:val="stbilgi"/>
            <w:jc w:val="center"/>
            <w:rPr>
              <w:lang w:eastAsia="en-US"/>
            </w:rPr>
          </w:pPr>
          <w:r w:rsidRPr="0081040D">
            <w:t>FEN BİLİMLERİ ENSTİTÜSÜ</w:t>
          </w:r>
        </w:p>
      </w:tc>
      <w:tc>
        <w:tcPr>
          <w:tcW w:w="187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t>Doküman Kodu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EA49DE" w:rsidRPr="0081040D" w:rsidRDefault="00EA49DE" w:rsidP="0081040D">
          <w:pPr>
            <w:pStyle w:val="stbilgi"/>
            <w:rPr>
              <w:lang w:val="tr-TR" w:eastAsia="en-US"/>
            </w:rPr>
          </w:pPr>
          <w:r w:rsidRPr="0081040D">
            <w:t>FR-00</w:t>
          </w:r>
          <w:r w:rsidRPr="0081040D">
            <w:rPr>
              <w:lang w:val="tr-TR"/>
            </w:rPr>
            <w:t>8</w:t>
          </w:r>
        </w:p>
      </w:tc>
    </w:tr>
    <w:tr w:rsidR="00EA49DE" w:rsidRPr="0081040D" w:rsidTr="00BA15EB">
      <w:trPr>
        <w:trHeight w:val="399"/>
      </w:trPr>
      <w:tc>
        <w:tcPr>
          <w:tcW w:w="105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EA49DE" w:rsidRPr="0081040D" w:rsidRDefault="00EA49DE" w:rsidP="0081040D">
          <w:pPr>
            <w:rPr>
              <w:lang w:eastAsia="en-US"/>
            </w:rPr>
          </w:pP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vAlign w:val="center"/>
          <w:hideMark/>
        </w:tcPr>
        <w:p w:rsidR="00EA49DE" w:rsidRPr="0081040D" w:rsidRDefault="00EA49DE" w:rsidP="0081040D">
          <w:pPr>
            <w:rPr>
              <w:lang w:eastAsia="en-US"/>
            </w:rPr>
          </w:pPr>
        </w:p>
      </w:tc>
      <w:tc>
        <w:tcPr>
          <w:tcW w:w="187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t>Yayınlanma Tarihi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t>27.01.2017</w:t>
          </w:r>
        </w:p>
      </w:tc>
    </w:tr>
    <w:tr w:rsidR="00EA49DE" w:rsidRPr="0081040D" w:rsidTr="00BA15EB">
      <w:trPr>
        <w:trHeight w:val="144"/>
      </w:trPr>
      <w:tc>
        <w:tcPr>
          <w:tcW w:w="105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EA49DE" w:rsidRPr="0081040D" w:rsidRDefault="00EA49DE" w:rsidP="0081040D">
          <w:pPr>
            <w:rPr>
              <w:lang w:eastAsia="en-US"/>
            </w:rPr>
          </w:pPr>
        </w:p>
      </w:tc>
      <w:tc>
        <w:tcPr>
          <w:tcW w:w="4873" w:type="dxa"/>
          <w:tcBorders>
            <w:top w:val="nil"/>
            <w:left w:val="single" w:sz="4" w:space="0" w:color="auto"/>
            <w:bottom w:val="nil"/>
            <w:right w:val="single" w:sz="4" w:space="0" w:color="auto"/>
          </w:tcBorders>
        </w:tcPr>
        <w:p w:rsidR="00EA49DE" w:rsidRPr="0081040D" w:rsidRDefault="00EA49DE" w:rsidP="0081040D">
          <w:pPr>
            <w:pStyle w:val="stbilgi"/>
            <w:jc w:val="center"/>
            <w:rPr>
              <w:lang w:eastAsia="en-US"/>
            </w:rPr>
          </w:pPr>
        </w:p>
        <w:p w:rsidR="00EA49DE" w:rsidRPr="0081040D" w:rsidRDefault="00EA49DE" w:rsidP="0081040D">
          <w:pPr>
            <w:pStyle w:val="stbilgi"/>
            <w:jc w:val="center"/>
            <w:rPr>
              <w:lang w:eastAsia="en-US"/>
            </w:rPr>
          </w:pPr>
          <w:r w:rsidRPr="0081040D">
            <w:t>LİSANSÜSTÜ EĞİTİM FORMLARI</w:t>
          </w:r>
        </w:p>
      </w:tc>
      <w:tc>
        <w:tcPr>
          <w:tcW w:w="187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t>Revizyon No/Tarih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EA49DE" w:rsidRPr="00431DFA" w:rsidRDefault="00DB51ED" w:rsidP="0081040D">
          <w:pPr>
            <w:pStyle w:val="stbilgi"/>
            <w:rPr>
              <w:lang w:val="tr-TR" w:eastAsia="en-US"/>
            </w:rPr>
          </w:pPr>
          <w:r>
            <w:rPr>
              <w:sz w:val="18"/>
              <w:szCs w:val="18"/>
            </w:rPr>
            <w:t>1/28.05.2020</w:t>
          </w:r>
        </w:p>
      </w:tc>
    </w:tr>
    <w:tr w:rsidR="00EA49DE" w:rsidRPr="0081040D" w:rsidTr="00BA15EB">
      <w:trPr>
        <w:trHeight w:val="173"/>
      </w:trPr>
      <w:tc>
        <w:tcPr>
          <w:tcW w:w="105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EA49DE" w:rsidRPr="0081040D" w:rsidRDefault="00EA49DE" w:rsidP="0081040D">
          <w:pPr>
            <w:rPr>
              <w:lang w:eastAsia="en-US"/>
            </w:rPr>
          </w:pPr>
        </w:p>
      </w:tc>
      <w:tc>
        <w:tcPr>
          <w:tcW w:w="4873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EA49DE" w:rsidRPr="0081040D" w:rsidRDefault="00FA5567" w:rsidP="0081040D">
          <w:pPr>
            <w:pStyle w:val="stbilgi"/>
            <w:jc w:val="center"/>
            <w:rPr>
              <w:lang w:val="tr-TR" w:eastAsia="en-US"/>
            </w:rPr>
          </w:pPr>
          <w:r w:rsidRPr="0081040D">
            <w:rPr>
              <w:lang w:val="tr-TR"/>
            </w:rPr>
            <w:t xml:space="preserve">Tezli </w:t>
          </w:r>
          <w:r w:rsidR="00D134B8" w:rsidRPr="0081040D">
            <w:t xml:space="preserve">Yüksek Lisans Programı </w:t>
          </w:r>
          <w:r w:rsidR="002A18E9" w:rsidRPr="0081040D">
            <w:rPr>
              <w:lang w:val="tr-TR"/>
            </w:rPr>
            <w:t>Tez Teslim Formu</w:t>
          </w:r>
        </w:p>
      </w:tc>
      <w:tc>
        <w:tcPr>
          <w:tcW w:w="187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t>Sayfa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EA49DE" w:rsidRPr="0081040D" w:rsidRDefault="00EA49DE" w:rsidP="0081040D">
          <w:pPr>
            <w:pStyle w:val="stbilgi"/>
            <w:jc w:val="center"/>
            <w:rPr>
              <w:lang w:eastAsia="en-US"/>
            </w:rPr>
          </w:pPr>
          <w:r w:rsidRPr="0081040D">
            <w:t>1/1</w:t>
          </w:r>
        </w:p>
      </w:tc>
    </w:tr>
  </w:tbl>
  <w:p w:rsidR="000D73ED" w:rsidRPr="0081040D" w:rsidRDefault="000D73ED" w:rsidP="0081040D">
    <w:pPr>
      <w:pStyle w:val="stbilgi"/>
      <w:jc w:val="center"/>
      <w:rPr>
        <w:b/>
        <w:lang w:val="tr-T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A82316"/>
    <w:multiLevelType w:val="hybridMultilevel"/>
    <w:tmpl w:val="893ADC6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9833B03"/>
    <w:multiLevelType w:val="hybridMultilevel"/>
    <w:tmpl w:val="58C298A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NDM2NDExMzM3NzZW0lEKTi0uzszPAymwrAUAKv2EqSwAAAA="/>
  </w:docVars>
  <w:rsids>
    <w:rsidRoot w:val="00A751D5"/>
    <w:rsid w:val="00004478"/>
    <w:rsid w:val="00021207"/>
    <w:rsid w:val="00053C37"/>
    <w:rsid w:val="0007691D"/>
    <w:rsid w:val="000D1F95"/>
    <w:rsid w:val="000D73ED"/>
    <w:rsid w:val="000E3A84"/>
    <w:rsid w:val="000F098C"/>
    <w:rsid w:val="000F2AD7"/>
    <w:rsid w:val="00131C1A"/>
    <w:rsid w:val="00146DCF"/>
    <w:rsid w:val="001868F9"/>
    <w:rsid w:val="001A0648"/>
    <w:rsid w:val="001D32B3"/>
    <w:rsid w:val="001E31CA"/>
    <w:rsid w:val="001F6376"/>
    <w:rsid w:val="002104D1"/>
    <w:rsid w:val="0021602A"/>
    <w:rsid w:val="002273A3"/>
    <w:rsid w:val="002408AF"/>
    <w:rsid w:val="00246A26"/>
    <w:rsid w:val="00255DDA"/>
    <w:rsid w:val="00255F65"/>
    <w:rsid w:val="0028179C"/>
    <w:rsid w:val="002969B5"/>
    <w:rsid w:val="002A18E9"/>
    <w:rsid w:val="002B4B38"/>
    <w:rsid w:val="002B7EF9"/>
    <w:rsid w:val="00305220"/>
    <w:rsid w:val="00307AA7"/>
    <w:rsid w:val="003353D3"/>
    <w:rsid w:val="00345C4B"/>
    <w:rsid w:val="003569DD"/>
    <w:rsid w:val="0037276A"/>
    <w:rsid w:val="003736F9"/>
    <w:rsid w:val="003974BE"/>
    <w:rsid w:val="003A38AA"/>
    <w:rsid w:val="003A7357"/>
    <w:rsid w:val="003B243D"/>
    <w:rsid w:val="003D0454"/>
    <w:rsid w:val="003E11BB"/>
    <w:rsid w:val="00407991"/>
    <w:rsid w:val="00417BD8"/>
    <w:rsid w:val="00421E26"/>
    <w:rsid w:val="00423833"/>
    <w:rsid w:val="00430E4F"/>
    <w:rsid w:val="00431DFA"/>
    <w:rsid w:val="004467D2"/>
    <w:rsid w:val="00475CD2"/>
    <w:rsid w:val="00485C56"/>
    <w:rsid w:val="00494C8E"/>
    <w:rsid w:val="00495F90"/>
    <w:rsid w:val="004B6366"/>
    <w:rsid w:val="004B7525"/>
    <w:rsid w:val="004C2C7B"/>
    <w:rsid w:val="004D2893"/>
    <w:rsid w:val="00517B7D"/>
    <w:rsid w:val="005269E1"/>
    <w:rsid w:val="00532699"/>
    <w:rsid w:val="00552C5F"/>
    <w:rsid w:val="005669B1"/>
    <w:rsid w:val="00573BBD"/>
    <w:rsid w:val="00575E37"/>
    <w:rsid w:val="0058445E"/>
    <w:rsid w:val="005851C2"/>
    <w:rsid w:val="00590463"/>
    <w:rsid w:val="005A70A4"/>
    <w:rsid w:val="005F6594"/>
    <w:rsid w:val="00611B78"/>
    <w:rsid w:val="006276DC"/>
    <w:rsid w:val="00631579"/>
    <w:rsid w:val="006447B9"/>
    <w:rsid w:val="00646E5B"/>
    <w:rsid w:val="00662626"/>
    <w:rsid w:val="006B7FAB"/>
    <w:rsid w:val="006C7883"/>
    <w:rsid w:val="006D0871"/>
    <w:rsid w:val="006D5892"/>
    <w:rsid w:val="006D5928"/>
    <w:rsid w:val="006D758F"/>
    <w:rsid w:val="0070261F"/>
    <w:rsid w:val="00712AB7"/>
    <w:rsid w:val="00715F1C"/>
    <w:rsid w:val="00722CCA"/>
    <w:rsid w:val="00723358"/>
    <w:rsid w:val="00724E07"/>
    <w:rsid w:val="00735581"/>
    <w:rsid w:val="00747FFE"/>
    <w:rsid w:val="007635A2"/>
    <w:rsid w:val="00763FD2"/>
    <w:rsid w:val="00797E60"/>
    <w:rsid w:val="007B4A4E"/>
    <w:rsid w:val="007C40D3"/>
    <w:rsid w:val="007C4B91"/>
    <w:rsid w:val="007F605E"/>
    <w:rsid w:val="007F68D1"/>
    <w:rsid w:val="0081040D"/>
    <w:rsid w:val="008230B4"/>
    <w:rsid w:val="00826959"/>
    <w:rsid w:val="0084620A"/>
    <w:rsid w:val="00846B42"/>
    <w:rsid w:val="0085471A"/>
    <w:rsid w:val="0086504C"/>
    <w:rsid w:val="008805BB"/>
    <w:rsid w:val="008900EE"/>
    <w:rsid w:val="008921AF"/>
    <w:rsid w:val="008C7B12"/>
    <w:rsid w:val="008F3726"/>
    <w:rsid w:val="00951335"/>
    <w:rsid w:val="009525B9"/>
    <w:rsid w:val="009614E4"/>
    <w:rsid w:val="00973BC5"/>
    <w:rsid w:val="009860C2"/>
    <w:rsid w:val="00996265"/>
    <w:rsid w:val="00A2052C"/>
    <w:rsid w:val="00A26841"/>
    <w:rsid w:val="00A361DD"/>
    <w:rsid w:val="00A36601"/>
    <w:rsid w:val="00A57CDF"/>
    <w:rsid w:val="00A738C7"/>
    <w:rsid w:val="00A751D5"/>
    <w:rsid w:val="00A75F96"/>
    <w:rsid w:val="00AD57F1"/>
    <w:rsid w:val="00B311BF"/>
    <w:rsid w:val="00B4624C"/>
    <w:rsid w:val="00B50F13"/>
    <w:rsid w:val="00B512F6"/>
    <w:rsid w:val="00B72D11"/>
    <w:rsid w:val="00B8461E"/>
    <w:rsid w:val="00B853D0"/>
    <w:rsid w:val="00B92B84"/>
    <w:rsid w:val="00BA15EB"/>
    <w:rsid w:val="00BA23B9"/>
    <w:rsid w:val="00BC0F33"/>
    <w:rsid w:val="00BF0F14"/>
    <w:rsid w:val="00C01F90"/>
    <w:rsid w:val="00C16249"/>
    <w:rsid w:val="00C23CB1"/>
    <w:rsid w:val="00C41151"/>
    <w:rsid w:val="00C50F92"/>
    <w:rsid w:val="00C54B9F"/>
    <w:rsid w:val="00C62A4A"/>
    <w:rsid w:val="00C92F80"/>
    <w:rsid w:val="00CC6203"/>
    <w:rsid w:val="00CF567B"/>
    <w:rsid w:val="00D05CFE"/>
    <w:rsid w:val="00D134B8"/>
    <w:rsid w:val="00D158DF"/>
    <w:rsid w:val="00D21220"/>
    <w:rsid w:val="00D53E83"/>
    <w:rsid w:val="00D57692"/>
    <w:rsid w:val="00D63E98"/>
    <w:rsid w:val="00D656DE"/>
    <w:rsid w:val="00D836C6"/>
    <w:rsid w:val="00D83EE2"/>
    <w:rsid w:val="00DB51ED"/>
    <w:rsid w:val="00DE2120"/>
    <w:rsid w:val="00E1099F"/>
    <w:rsid w:val="00E11BB5"/>
    <w:rsid w:val="00E12645"/>
    <w:rsid w:val="00E30C16"/>
    <w:rsid w:val="00E43AA3"/>
    <w:rsid w:val="00E62F2D"/>
    <w:rsid w:val="00E6672A"/>
    <w:rsid w:val="00E91E6D"/>
    <w:rsid w:val="00EA49DE"/>
    <w:rsid w:val="00EC145B"/>
    <w:rsid w:val="00ED4FF8"/>
    <w:rsid w:val="00EE261D"/>
    <w:rsid w:val="00EF7064"/>
    <w:rsid w:val="00F06601"/>
    <w:rsid w:val="00F07A95"/>
    <w:rsid w:val="00F30047"/>
    <w:rsid w:val="00F5085E"/>
    <w:rsid w:val="00F71805"/>
    <w:rsid w:val="00F8271F"/>
    <w:rsid w:val="00F852E6"/>
    <w:rsid w:val="00F93D9B"/>
    <w:rsid w:val="00FA5567"/>
    <w:rsid w:val="00FB29BA"/>
    <w:rsid w:val="00FD0098"/>
    <w:rsid w:val="00FE2C17"/>
    <w:rsid w:val="00FE7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751D5"/>
    <w:rPr>
      <w:rFonts w:eastAsia="Times New Roman"/>
    </w:rPr>
  </w:style>
  <w:style w:type="paragraph" w:styleId="Balk1">
    <w:name w:val="heading 1"/>
    <w:basedOn w:val="Normal"/>
    <w:next w:val="Normal"/>
    <w:link w:val="Balk1Char"/>
    <w:qFormat/>
    <w:rsid w:val="00C50F92"/>
    <w:pPr>
      <w:keepNext/>
      <w:outlineLvl w:val="0"/>
    </w:pPr>
    <w:rPr>
      <w:b/>
      <w:bCs/>
      <w:sz w:val="24"/>
      <w:szCs w:val="24"/>
      <w:u w:val="single"/>
      <w:lang w:val="x-none"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Web1">
    <w:name w:val="Table Web 1"/>
    <w:basedOn w:val="NormalTablo"/>
    <w:rsid w:val="00A751D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klamaBavurusu">
    <w:name w:val="annotation reference"/>
    <w:semiHidden/>
    <w:rsid w:val="003736F9"/>
    <w:rPr>
      <w:sz w:val="16"/>
      <w:szCs w:val="16"/>
    </w:rPr>
  </w:style>
  <w:style w:type="paragraph" w:styleId="AklamaMetni">
    <w:name w:val="annotation text"/>
    <w:basedOn w:val="Normal"/>
    <w:semiHidden/>
    <w:rsid w:val="003736F9"/>
  </w:style>
  <w:style w:type="paragraph" w:styleId="AklamaKonusu">
    <w:name w:val="annotation subject"/>
    <w:basedOn w:val="AklamaMetni"/>
    <w:next w:val="AklamaMetni"/>
    <w:semiHidden/>
    <w:rsid w:val="003736F9"/>
    <w:rPr>
      <w:b/>
      <w:bCs/>
    </w:rPr>
  </w:style>
  <w:style w:type="paragraph" w:styleId="BalonMetni">
    <w:name w:val="Balloon Text"/>
    <w:basedOn w:val="Normal"/>
    <w:semiHidden/>
    <w:rsid w:val="003736F9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rsid w:val="0084620A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84620A"/>
  </w:style>
  <w:style w:type="paragraph" w:styleId="stbilgi">
    <w:name w:val="header"/>
    <w:basedOn w:val="Normal"/>
    <w:link w:val="stbilgiChar"/>
    <w:uiPriority w:val="99"/>
    <w:rsid w:val="0084620A"/>
    <w:pPr>
      <w:tabs>
        <w:tab w:val="center" w:pos="4536"/>
        <w:tab w:val="right" w:pos="9072"/>
      </w:tabs>
    </w:pPr>
    <w:rPr>
      <w:lang w:val="x-none" w:eastAsia="x-none"/>
    </w:rPr>
  </w:style>
  <w:style w:type="paragraph" w:styleId="GvdeMetni">
    <w:name w:val="Body Text"/>
    <w:basedOn w:val="Normal"/>
    <w:rsid w:val="002969B5"/>
    <w:pPr>
      <w:jc w:val="both"/>
    </w:pPr>
    <w:rPr>
      <w:sz w:val="24"/>
      <w:szCs w:val="24"/>
    </w:rPr>
  </w:style>
  <w:style w:type="character" w:customStyle="1" w:styleId="Balk1Char">
    <w:name w:val="Başlık 1 Char"/>
    <w:link w:val="Balk1"/>
    <w:rsid w:val="00C50F92"/>
    <w:rPr>
      <w:rFonts w:eastAsia="Times New Roman"/>
      <w:b/>
      <w:bCs/>
      <w:sz w:val="24"/>
      <w:szCs w:val="24"/>
      <w:u w:val="single"/>
    </w:rPr>
  </w:style>
  <w:style w:type="character" w:customStyle="1" w:styleId="stbilgiChar">
    <w:name w:val="Üstbilgi Char"/>
    <w:link w:val="stbilgi"/>
    <w:uiPriority w:val="99"/>
    <w:rsid w:val="00951335"/>
    <w:rPr>
      <w:rFonts w:eastAsia="Times New Roman"/>
    </w:rPr>
  </w:style>
  <w:style w:type="character" w:customStyle="1" w:styleId="AltbilgiChar">
    <w:name w:val="Altbilgi Char"/>
    <w:link w:val="Altbilgi"/>
    <w:uiPriority w:val="99"/>
    <w:rsid w:val="00B853D0"/>
    <w:rPr>
      <w:rFonts w:eastAsia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751D5"/>
    <w:rPr>
      <w:rFonts w:eastAsia="Times New Roman"/>
    </w:rPr>
  </w:style>
  <w:style w:type="paragraph" w:styleId="Balk1">
    <w:name w:val="heading 1"/>
    <w:basedOn w:val="Normal"/>
    <w:next w:val="Normal"/>
    <w:link w:val="Balk1Char"/>
    <w:qFormat/>
    <w:rsid w:val="00C50F92"/>
    <w:pPr>
      <w:keepNext/>
      <w:outlineLvl w:val="0"/>
    </w:pPr>
    <w:rPr>
      <w:b/>
      <w:bCs/>
      <w:sz w:val="24"/>
      <w:szCs w:val="24"/>
      <w:u w:val="single"/>
      <w:lang w:val="x-none"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Web1">
    <w:name w:val="Table Web 1"/>
    <w:basedOn w:val="NormalTablo"/>
    <w:rsid w:val="00A751D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klamaBavurusu">
    <w:name w:val="annotation reference"/>
    <w:semiHidden/>
    <w:rsid w:val="003736F9"/>
    <w:rPr>
      <w:sz w:val="16"/>
      <w:szCs w:val="16"/>
    </w:rPr>
  </w:style>
  <w:style w:type="paragraph" w:styleId="AklamaMetni">
    <w:name w:val="annotation text"/>
    <w:basedOn w:val="Normal"/>
    <w:semiHidden/>
    <w:rsid w:val="003736F9"/>
  </w:style>
  <w:style w:type="paragraph" w:styleId="AklamaKonusu">
    <w:name w:val="annotation subject"/>
    <w:basedOn w:val="AklamaMetni"/>
    <w:next w:val="AklamaMetni"/>
    <w:semiHidden/>
    <w:rsid w:val="003736F9"/>
    <w:rPr>
      <w:b/>
      <w:bCs/>
    </w:rPr>
  </w:style>
  <w:style w:type="paragraph" w:styleId="BalonMetni">
    <w:name w:val="Balloon Text"/>
    <w:basedOn w:val="Normal"/>
    <w:semiHidden/>
    <w:rsid w:val="003736F9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rsid w:val="0084620A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84620A"/>
  </w:style>
  <w:style w:type="paragraph" w:styleId="stbilgi">
    <w:name w:val="header"/>
    <w:basedOn w:val="Normal"/>
    <w:link w:val="stbilgiChar"/>
    <w:uiPriority w:val="99"/>
    <w:rsid w:val="0084620A"/>
    <w:pPr>
      <w:tabs>
        <w:tab w:val="center" w:pos="4536"/>
        <w:tab w:val="right" w:pos="9072"/>
      </w:tabs>
    </w:pPr>
    <w:rPr>
      <w:lang w:val="x-none" w:eastAsia="x-none"/>
    </w:rPr>
  </w:style>
  <w:style w:type="paragraph" w:styleId="GvdeMetni">
    <w:name w:val="Body Text"/>
    <w:basedOn w:val="Normal"/>
    <w:rsid w:val="002969B5"/>
    <w:pPr>
      <w:jc w:val="both"/>
    </w:pPr>
    <w:rPr>
      <w:sz w:val="24"/>
      <w:szCs w:val="24"/>
    </w:rPr>
  </w:style>
  <w:style w:type="character" w:customStyle="1" w:styleId="Balk1Char">
    <w:name w:val="Başlık 1 Char"/>
    <w:link w:val="Balk1"/>
    <w:rsid w:val="00C50F92"/>
    <w:rPr>
      <w:rFonts w:eastAsia="Times New Roman"/>
      <w:b/>
      <w:bCs/>
      <w:sz w:val="24"/>
      <w:szCs w:val="24"/>
      <w:u w:val="single"/>
    </w:rPr>
  </w:style>
  <w:style w:type="character" w:customStyle="1" w:styleId="stbilgiChar">
    <w:name w:val="Üstbilgi Char"/>
    <w:link w:val="stbilgi"/>
    <w:uiPriority w:val="99"/>
    <w:rsid w:val="00951335"/>
    <w:rPr>
      <w:rFonts w:eastAsia="Times New Roman"/>
    </w:rPr>
  </w:style>
  <w:style w:type="character" w:customStyle="1" w:styleId="AltbilgiChar">
    <w:name w:val="Altbilgi Char"/>
    <w:link w:val="Altbilgi"/>
    <w:uiPriority w:val="99"/>
    <w:rsid w:val="00B853D0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4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5</Words>
  <Characters>1289</Characters>
  <Application>Microsoft Office Word</Application>
  <DocSecurity>0</DocSecurity>
  <Lines>10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ILDIZ TEKNİK ÜNİVERSİTESİ</vt:lpstr>
      <vt:lpstr>YILDIZ TEKNİK ÜNİVERSİTESİ</vt:lpstr>
    </vt:vector>
  </TitlesOfParts>
  <Company>YTU</Company>
  <LinksUpToDate>false</LinksUpToDate>
  <CharactersWithSpaces>1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LDIZ TEKNİK ÜNİVERSİTESİ</dc:title>
  <dc:subject/>
  <dc:creator>HİCRAN</dc:creator>
  <cp:keywords/>
  <cp:lastModifiedBy>Windows10A</cp:lastModifiedBy>
  <cp:revision>5</cp:revision>
  <cp:lastPrinted>2017-11-10T14:59:00Z</cp:lastPrinted>
  <dcterms:created xsi:type="dcterms:W3CDTF">2019-08-22T05:48:00Z</dcterms:created>
  <dcterms:modified xsi:type="dcterms:W3CDTF">2020-11-18T11:36:00Z</dcterms:modified>
</cp:coreProperties>
</file>